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14:paraId="646FC897" w14:textId="6797AA37" w:rsidR="00A43946" w:rsidRDefault="00A43946" w:rsidP="00EA4ECD">
      <w:pPr>
        <w:spacing w:after="0" w:line="240" w:lineRule="auto"/>
        <w:contextualSpacing/>
      </w:pPr>
    </w:p>
    <w:p w14:paraId="3FA40C11" w14:textId="77777777" w:rsidR="00643F49" w:rsidRPr="00B15D0E" w:rsidRDefault="00643F49" w:rsidP="00643F49">
      <w:pPr>
        <w:spacing w:line="240" w:lineRule="auto"/>
        <w:contextualSpacing/>
        <w:jc w:val="center"/>
        <w:rPr>
          <w:b/>
          <w:color w:val="C00000"/>
        </w:rPr>
      </w:pPr>
      <w:r w:rsidRPr="00B15D0E">
        <w:rPr>
          <w:b/>
          <w:color w:val="C00000"/>
        </w:rPr>
        <w:t>ULUSLARARASI KAPSAYICI ERKEN ÇOCUKLUK EĞİTİMİ KONFERANSI</w:t>
      </w:r>
    </w:p>
    <w:p w14:paraId="136FAFBC" w14:textId="741D6C75" w:rsidR="00643F49" w:rsidRPr="00E16594" w:rsidRDefault="00643F49" w:rsidP="00643F49">
      <w:pPr>
        <w:spacing w:line="240" w:lineRule="auto"/>
        <w:contextualSpacing/>
        <w:jc w:val="center"/>
        <w:rPr>
          <w:b/>
          <w:color w:val="0070C0"/>
        </w:rPr>
      </w:pPr>
      <w:r w:rsidRPr="00B15D0E">
        <w:rPr>
          <w:b/>
          <w:color w:val="0070C0"/>
        </w:rPr>
        <w:t xml:space="preserve">4-5 Mart 2020, </w:t>
      </w:r>
      <w:r w:rsidR="009D1784">
        <w:rPr>
          <w:b/>
          <w:color w:val="0070C0"/>
        </w:rPr>
        <w:t>Ankara</w:t>
      </w:r>
    </w:p>
    <w:p w14:paraId="3EB584AE" w14:textId="77777777" w:rsidR="00643F49" w:rsidRDefault="00643F49" w:rsidP="00643F49">
      <w:pPr>
        <w:spacing w:line="240" w:lineRule="auto"/>
        <w:contextualSpacing/>
        <w:jc w:val="both"/>
      </w:pPr>
    </w:p>
    <w:p w14:paraId="7B7EB433" w14:textId="3FDBCCD6" w:rsidR="00643F49" w:rsidRPr="00B15D0E" w:rsidRDefault="00643F49" w:rsidP="00643F49">
      <w:pPr>
        <w:spacing w:line="240" w:lineRule="auto"/>
        <w:contextualSpacing/>
        <w:jc w:val="both"/>
      </w:pPr>
      <w:r w:rsidRPr="00B15D0E">
        <w:t xml:space="preserve">Değerli </w:t>
      </w:r>
      <w:r w:rsidR="00D445FF">
        <w:t>Katılımcı</w:t>
      </w:r>
      <w:r w:rsidRPr="00B15D0E">
        <w:t>,</w:t>
      </w:r>
    </w:p>
    <w:p w14:paraId="042569FE" w14:textId="77777777" w:rsidR="00D445FF" w:rsidRDefault="00D445FF" w:rsidP="00643F49">
      <w:pPr>
        <w:spacing w:line="240" w:lineRule="auto"/>
        <w:contextualSpacing/>
        <w:jc w:val="both"/>
      </w:pPr>
    </w:p>
    <w:p w14:paraId="46D409EE" w14:textId="48DFE80F" w:rsidR="00643F49" w:rsidRPr="00B15D0E" w:rsidRDefault="00643F49" w:rsidP="00643F49">
      <w:pPr>
        <w:spacing w:line="240" w:lineRule="auto"/>
        <w:contextualSpacing/>
        <w:jc w:val="both"/>
      </w:pPr>
      <w:r w:rsidRPr="00B15D0E">
        <w:t>Avrupa Birliği ve Türkiye Cu</w:t>
      </w:r>
      <w:r w:rsidR="00D17EA0">
        <w:t>mhuriyeti ortak</w:t>
      </w:r>
      <w:r w:rsidR="00827D56">
        <w:t xml:space="preserve"> finansmanı,</w:t>
      </w:r>
      <w:r w:rsidR="00D445FF" w:rsidRPr="00D445FF">
        <w:t xml:space="preserve"> </w:t>
      </w:r>
      <w:r w:rsidR="00D445FF" w:rsidRPr="00B15D0E">
        <w:t>UNICEF ve Mill</w:t>
      </w:r>
      <w:r w:rsidR="00827D56">
        <w:t>î Eğitim Bakanlığı iş birliği ile</w:t>
      </w:r>
      <w:r w:rsidRPr="00B15D0E">
        <w:t xml:space="preserve"> yürütül</w:t>
      </w:r>
      <w:r w:rsidR="00827D56">
        <w:t>mekte olan</w:t>
      </w:r>
      <w:r w:rsidR="00D445FF">
        <w:t xml:space="preserve"> </w:t>
      </w:r>
      <w:r w:rsidRPr="00B15D0E">
        <w:t>“Engeli olan Çocuklar İçin Kap</w:t>
      </w:r>
      <w:r w:rsidR="00D445FF">
        <w:t xml:space="preserve">sayıcı Erken Çocukluk Eğitimi Projesi” kapsamında </w:t>
      </w:r>
      <w:r w:rsidR="00827D56">
        <w:t xml:space="preserve">4-5 Mart 2020 tarihlerinde </w:t>
      </w:r>
      <w:r w:rsidR="00D445FF" w:rsidRPr="00B15D0E">
        <w:rPr>
          <w:i/>
        </w:rPr>
        <w:t>Uluslararası Kapsayıcı Erken Çocukluk Eğitimi Konferansı</w:t>
      </w:r>
      <w:r w:rsidR="00371788">
        <w:t xml:space="preserve"> </w:t>
      </w:r>
      <w:r w:rsidR="00371788" w:rsidRPr="00B15D0E">
        <w:t>gerçekleştirilecek</w:t>
      </w:r>
      <w:r w:rsidR="00371788">
        <w:t>tir.</w:t>
      </w:r>
    </w:p>
    <w:p w14:paraId="4F8DBD9C" w14:textId="77777777" w:rsidR="00643F49" w:rsidRPr="00B15D0E" w:rsidRDefault="00643F49" w:rsidP="00643F49">
      <w:pPr>
        <w:spacing w:line="240" w:lineRule="auto"/>
        <w:contextualSpacing/>
        <w:jc w:val="both"/>
      </w:pPr>
    </w:p>
    <w:p w14:paraId="0BAFF4D3" w14:textId="77777777" w:rsidR="00643F49" w:rsidRPr="00B15D0E" w:rsidRDefault="00643F49" w:rsidP="00643F49">
      <w:pPr>
        <w:spacing w:line="240" w:lineRule="auto"/>
        <w:contextualSpacing/>
        <w:jc w:val="both"/>
      </w:pPr>
      <w:r w:rsidRPr="00B15D0E">
        <w:t>“Eğitimde Birlikteyiz” ana temasıyla gerçekleştirilecek olan konferansın alt temaları,</w:t>
      </w:r>
    </w:p>
    <w:p w14:paraId="784FEC62" w14:textId="77777777" w:rsidR="00643F49" w:rsidRPr="00B15D0E" w:rsidRDefault="00643F49" w:rsidP="00643F49">
      <w:pPr>
        <w:spacing w:line="240" w:lineRule="auto"/>
        <w:contextualSpacing/>
        <w:jc w:val="both"/>
      </w:pPr>
    </w:p>
    <w:p w14:paraId="2D2C7279" w14:textId="77777777" w:rsidR="00643F49" w:rsidRPr="00B15D0E" w:rsidRDefault="00643F49" w:rsidP="00643F49">
      <w:pPr>
        <w:numPr>
          <w:ilvl w:val="0"/>
          <w:numId w:val="19"/>
        </w:numPr>
        <w:spacing w:after="0" w:line="240" w:lineRule="auto"/>
        <w:contextualSpacing/>
        <w:jc w:val="both"/>
      </w:pPr>
      <w:r w:rsidRPr="00B15D0E">
        <w:t>Kapsayıcı Eğitimde Gelişim ve Öğrenme</w:t>
      </w:r>
    </w:p>
    <w:p w14:paraId="1D306400" w14:textId="77777777" w:rsidR="00643F49" w:rsidRPr="00B15D0E" w:rsidRDefault="00643F49" w:rsidP="00643F49">
      <w:pPr>
        <w:numPr>
          <w:ilvl w:val="0"/>
          <w:numId w:val="19"/>
        </w:numPr>
        <w:spacing w:after="0" w:line="240" w:lineRule="auto"/>
        <w:contextualSpacing/>
        <w:jc w:val="both"/>
      </w:pPr>
      <w:r w:rsidRPr="00B15D0E">
        <w:t>Kapsayıcı Eğitim ve Öğretmen Mesleki Gelişimi</w:t>
      </w:r>
    </w:p>
    <w:p w14:paraId="647917E2" w14:textId="77777777" w:rsidR="00643F49" w:rsidRPr="00B15D0E" w:rsidRDefault="00643F49" w:rsidP="00643F49">
      <w:pPr>
        <w:numPr>
          <w:ilvl w:val="0"/>
          <w:numId w:val="19"/>
        </w:numPr>
        <w:spacing w:after="0" w:line="240" w:lineRule="auto"/>
        <w:contextualSpacing/>
        <w:jc w:val="both"/>
      </w:pPr>
      <w:r w:rsidRPr="00B15D0E">
        <w:t>Kapsayıcı Okul ve Öğrenme Ortamları</w:t>
      </w:r>
    </w:p>
    <w:p w14:paraId="149628AC" w14:textId="77777777" w:rsidR="00643F49" w:rsidRPr="00B15D0E" w:rsidRDefault="00643F49" w:rsidP="00643F49">
      <w:pPr>
        <w:numPr>
          <w:ilvl w:val="0"/>
          <w:numId w:val="19"/>
        </w:numPr>
        <w:spacing w:after="0" w:line="240" w:lineRule="auto"/>
        <w:contextualSpacing/>
        <w:jc w:val="both"/>
      </w:pPr>
      <w:r w:rsidRPr="00B15D0E">
        <w:t>Kapsayıcı Eğitim, İletişim ve Etkileşim</w:t>
      </w:r>
    </w:p>
    <w:p w14:paraId="5FA313B7" w14:textId="4037B83F" w:rsidR="00643F49" w:rsidRPr="00B15D0E" w:rsidRDefault="00643F49" w:rsidP="00643F49">
      <w:pPr>
        <w:numPr>
          <w:ilvl w:val="0"/>
          <w:numId w:val="19"/>
        </w:numPr>
        <w:spacing w:after="0" w:line="240" w:lineRule="auto"/>
        <w:contextualSpacing/>
        <w:jc w:val="both"/>
      </w:pPr>
      <w:r w:rsidRPr="00B15D0E">
        <w:t>Kapsayıcı Eğ</w:t>
      </w:r>
      <w:r w:rsidR="00365301">
        <w:t>itim, Okul, Aile, Toplum ve İş B</w:t>
      </w:r>
      <w:r w:rsidRPr="00B15D0E">
        <w:t>irliği</w:t>
      </w:r>
    </w:p>
    <w:p w14:paraId="0E384D64" w14:textId="77777777" w:rsidR="00643F49" w:rsidRPr="00B15D0E" w:rsidRDefault="00643F49" w:rsidP="00643F49">
      <w:pPr>
        <w:numPr>
          <w:ilvl w:val="0"/>
          <w:numId w:val="19"/>
        </w:numPr>
        <w:spacing w:after="0" w:line="240" w:lineRule="auto"/>
        <w:contextualSpacing/>
        <w:jc w:val="both"/>
      </w:pPr>
      <w:r w:rsidRPr="00B15D0E">
        <w:t>Kapsayıcı Eğitimde Değerlendirme</w:t>
      </w:r>
    </w:p>
    <w:p w14:paraId="20FDBD1D" w14:textId="77777777" w:rsidR="00643F49" w:rsidRPr="00B15D0E" w:rsidRDefault="00643F49" w:rsidP="00643F49">
      <w:pPr>
        <w:spacing w:line="240" w:lineRule="auto"/>
        <w:contextualSpacing/>
        <w:jc w:val="both"/>
      </w:pPr>
    </w:p>
    <w:p w14:paraId="414CB576" w14:textId="77777777" w:rsidR="00643F49" w:rsidRPr="00B15D0E" w:rsidRDefault="00643F49" w:rsidP="00643F49">
      <w:pPr>
        <w:spacing w:line="240" w:lineRule="auto"/>
        <w:contextualSpacing/>
        <w:jc w:val="both"/>
      </w:pPr>
      <w:r w:rsidRPr="00B15D0E">
        <w:t>olarak belirlenmiştir.</w:t>
      </w:r>
    </w:p>
    <w:p w14:paraId="36DA44FD" w14:textId="77777777" w:rsidR="00643F49" w:rsidRPr="00B15D0E" w:rsidRDefault="00643F49" w:rsidP="00643F49">
      <w:pPr>
        <w:spacing w:line="240" w:lineRule="auto"/>
        <w:contextualSpacing/>
        <w:jc w:val="both"/>
      </w:pPr>
    </w:p>
    <w:p w14:paraId="652E21EE" w14:textId="5D286EBF" w:rsidR="009F58FA" w:rsidRDefault="00D56A69" w:rsidP="00643F49">
      <w:pPr>
        <w:spacing w:line="240" w:lineRule="auto"/>
        <w:contextualSpacing/>
        <w:jc w:val="both"/>
      </w:pPr>
      <w:r>
        <w:t>Disiplinler</w:t>
      </w:r>
      <w:r w:rsidRPr="00B15D0E">
        <w:t>arası</w:t>
      </w:r>
      <w:r w:rsidR="00643F49" w:rsidRPr="00B15D0E">
        <w:t xml:space="preserve"> bir ya</w:t>
      </w:r>
      <w:r w:rsidR="009F58FA">
        <w:t xml:space="preserve">klaşımla gerçekleştirilecek </w:t>
      </w:r>
      <w:r>
        <w:t>konferans</w:t>
      </w:r>
      <w:r w:rsidR="009F58FA">
        <w:t>ta</w:t>
      </w:r>
      <w:r>
        <w:t xml:space="preserve"> </w:t>
      </w:r>
      <w:r w:rsidR="00643F49" w:rsidRPr="00B15D0E">
        <w:t>eğitim, çocuk gelişimi, iletişim, medya</w:t>
      </w:r>
      <w:r w:rsidR="00643F49">
        <w:t xml:space="preserve">, </w:t>
      </w:r>
      <w:r w:rsidR="00643F49" w:rsidRPr="00B15D0E">
        <w:t xml:space="preserve">çocuk hakları </w:t>
      </w:r>
      <w:r w:rsidR="00643F49">
        <w:t xml:space="preserve">ve kamu politikaları </w:t>
      </w:r>
      <w:r w:rsidR="00643F49" w:rsidRPr="00B15D0E">
        <w:t>alanlarında çalışan uzmanlar</w:t>
      </w:r>
      <w:r w:rsidR="00643F49">
        <w:t xml:space="preserve"> ile sahada görev yapan öğretmenlerin</w:t>
      </w:r>
      <w:r w:rsidR="00643F49" w:rsidRPr="00B15D0E">
        <w:t xml:space="preserve"> bilgi ve deneyimlerini kapsayıcı eğitim perspektifinden paylaş</w:t>
      </w:r>
      <w:r w:rsidR="00643F49">
        <w:t>maları</w:t>
      </w:r>
      <w:r w:rsidR="00643F49" w:rsidRPr="00B15D0E">
        <w:t xml:space="preserve"> amaçla</w:t>
      </w:r>
      <w:r w:rsidR="009F58FA">
        <w:t>n</w:t>
      </w:r>
      <w:r w:rsidR="00643F49" w:rsidRPr="00B15D0E">
        <w:t xml:space="preserve">maktadır. </w:t>
      </w:r>
    </w:p>
    <w:p w14:paraId="732D80E8" w14:textId="77777777" w:rsidR="00B6472D" w:rsidRDefault="00B6472D" w:rsidP="00643F49">
      <w:pPr>
        <w:spacing w:line="240" w:lineRule="auto"/>
        <w:contextualSpacing/>
        <w:jc w:val="both"/>
      </w:pPr>
    </w:p>
    <w:p w14:paraId="6E955E92" w14:textId="59E04336" w:rsidR="00643F49" w:rsidRPr="00B15D0E" w:rsidRDefault="00643F49" w:rsidP="00643F49">
      <w:pPr>
        <w:spacing w:line="240" w:lineRule="auto"/>
        <w:contextualSpacing/>
        <w:jc w:val="both"/>
      </w:pPr>
      <w:r w:rsidRPr="00B15D0E">
        <w:t>K</w:t>
      </w:r>
      <w:r w:rsidR="009F58FA">
        <w:t>onferans programında panel, sözlü bildiri, poster, çalıştay/</w:t>
      </w:r>
      <w:r>
        <w:t>atölye ve iyi örnek sunumlarına</w:t>
      </w:r>
      <w:r w:rsidRPr="00B15D0E">
        <w:t xml:space="preserve"> yer verilecektir.</w:t>
      </w:r>
      <w:r>
        <w:t xml:space="preserve"> Bildiri başvuruları, kuramsal çalışmalardan oluşabileceği gibi, bilimsel çalışmalar ve iyi uygulama örneklerinden de oluşabilir.</w:t>
      </w:r>
    </w:p>
    <w:p w14:paraId="7359FDDF" w14:textId="77777777" w:rsidR="00643F49" w:rsidRDefault="00643F49" w:rsidP="00643F49">
      <w:pPr>
        <w:spacing w:line="240" w:lineRule="auto"/>
        <w:contextualSpacing/>
        <w:jc w:val="both"/>
      </w:pPr>
    </w:p>
    <w:p w14:paraId="0CFE5A1F" w14:textId="5B26D819" w:rsidR="00643F49" w:rsidRDefault="00643F49" w:rsidP="00643F49">
      <w:pPr>
        <w:spacing w:line="240" w:lineRule="auto"/>
        <w:contextualSpacing/>
        <w:jc w:val="both"/>
      </w:pPr>
      <w:r>
        <w:t>Konferans kapsamında</w:t>
      </w:r>
      <w:r w:rsidR="00FC1E5A">
        <w:t xml:space="preserve"> paylaşı</w:t>
      </w:r>
      <w:bookmarkStart w:id="0" w:name="_GoBack"/>
      <w:bookmarkEnd w:id="0"/>
      <w:r w:rsidR="00FC1E5A">
        <w:t>lmak üzere</w:t>
      </w:r>
      <w:r w:rsidRPr="00B15D0E">
        <w:t xml:space="preserve"> daha önce herhangi bir yerde sunulmamış ve/veya yayımlanmamış özgün çalışmalarınızı </w:t>
      </w:r>
      <w:r>
        <w:t xml:space="preserve">ekte </w:t>
      </w:r>
      <w:r w:rsidR="00524121">
        <w:t>yer alan</w:t>
      </w:r>
      <w:r>
        <w:t xml:space="preserve"> </w:t>
      </w:r>
      <w:r w:rsidR="00524121">
        <w:t xml:space="preserve">“Konferans Bildiri Başvuru Formu” aracılığıyla </w:t>
      </w:r>
      <w:r w:rsidRPr="00D91612">
        <w:rPr>
          <w:rStyle w:val="Hyperlink"/>
        </w:rPr>
        <w:t>bilgi@egitimdebi</w:t>
      </w:r>
      <w:r w:rsidR="00371788">
        <w:rPr>
          <w:rStyle w:val="Hyperlink"/>
        </w:rPr>
        <w:t>r</w:t>
      </w:r>
      <w:r w:rsidRPr="00D91612">
        <w:rPr>
          <w:rStyle w:val="Hyperlink"/>
        </w:rPr>
        <w:t>likteyiz.org</w:t>
      </w:r>
      <w:r w:rsidR="009F58FA">
        <w:rPr>
          <w:rStyle w:val="Hyperlink"/>
        </w:rPr>
        <w:t xml:space="preserve"> </w:t>
      </w:r>
      <w:r>
        <w:t>adresin</w:t>
      </w:r>
      <w:r w:rsidR="009F58FA">
        <w:t xml:space="preserve">e </w:t>
      </w:r>
      <w:r w:rsidRPr="00B15D0E">
        <w:t>gönderebilirsiniz.</w:t>
      </w:r>
      <w:r w:rsidR="00365301" w:rsidRPr="00365301">
        <w:t xml:space="preserve"> </w:t>
      </w:r>
      <w:r w:rsidR="00365301">
        <w:t>Bildiri başvuruları</w:t>
      </w:r>
      <w:r w:rsidR="00365301" w:rsidRPr="00B15D0E">
        <w:t xml:space="preserve"> hakem değerlendirme sürecin</w:t>
      </w:r>
      <w:r w:rsidR="00365301">
        <w:t>e tabi olup, de</w:t>
      </w:r>
      <w:r w:rsidR="00524121">
        <w:t>ğerlendirme sonuçları bildiri</w:t>
      </w:r>
      <w:r w:rsidR="00365301">
        <w:t xml:space="preserve"> teslimini takip eden </w:t>
      </w:r>
      <w:r w:rsidR="00B6472D">
        <w:rPr>
          <w:i/>
        </w:rPr>
        <w:t>7</w:t>
      </w:r>
      <w:r w:rsidR="00365301" w:rsidRPr="00745136">
        <w:rPr>
          <w:i/>
        </w:rPr>
        <w:t xml:space="preserve"> günlük süre</w:t>
      </w:r>
      <w:r w:rsidR="00365301">
        <w:t xml:space="preserve"> içinde başvuru sahiplerine e-posta yoluyla bildirilecektir. </w:t>
      </w:r>
      <w:r>
        <w:t xml:space="preserve">Konferans </w:t>
      </w:r>
      <w:r w:rsidRPr="00B15D0E">
        <w:t xml:space="preserve">bildiri özet metinleri </w:t>
      </w:r>
      <w:r w:rsidR="009F58FA">
        <w:t>“</w:t>
      </w:r>
      <w:r>
        <w:t>Konferans Bildiri Özetleri Kitabı</w:t>
      </w:r>
      <w:r w:rsidR="00365301">
        <w:t xml:space="preserve">” </w:t>
      </w:r>
      <w:r>
        <w:t>nda</w:t>
      </w:r>
      <w:r w:rsidR="009F58FA">
        <w:t xml:space="preserve"> </w:t>
      </w:r>
      <w:r w:rsidRPr="00B15D0E">
        <w:t xml:space="preserve">yayımlanacaktır. </w:t>
      </w:r>
    </w:p>
    <w:p w14:paraId="14D40B7D" w14:textId="77777777" w:rsidR="00643F49" w:rsidRPr="00B15D0E" w:rsidRDefault="00643F49" w:rsidP="00643F49">
      <w:pPr>
        <w:spacing w:line="240" w:lineRule="auto"/>
        <w:contextualSpacing/>
        <w:jc w:val="both"/>
      </w:pPr>
    </w:p>
    <w:p w14:paraId="25C9850A" w14:textId="2B010907" w:rsidR="00643F49" w:rsidRDefault="00643F49" w:rsidP="00643F49">
      <w:pPr>
        <w:spacing w:line="240" w:lineRule="auto"/>
        <w:contextualSpacing/>
        <w:jc w:val="both"/>
      </w:pPr>
      <w:r>
        <w:t>Konferansımızda</w:t>
      </w:r>
      <w:r w:rsidRPr="00B15D0E">
        <w:t xml:space="preserve"> </w:t>
      </w:r>
      <w:r>
        <w:t xml:space="preserve">sizleri de aramızda görmekten mutluluk </w:t>
      </w:r>
      <w:r w:rsidR="00524121">
        <w:t>duyarız.</w:t>
      </w:r>
      <w:r>
        <w:t xml:space="preserve"> </w:t>
      </w:r>
    </w:p>
    <w:p w14:paraId="23B0EEBF" w14:textId="3B058B9A" w:rsidR="00EA4ECD" w:rsidRDefault="00EA4ECD" w:rsidP="00EA4ECD">
      <w:pPr>
        <w:spacing w:line="240" w:lineRule="auto"/>
        <w:contextualSpacing/>
        <w:jc w:val="both"/>
      </w:pPr>
    </w:p>
    <w:p w14:paraId="5EC96C09" w14:textId="77777777" w:rsidR="00E16594" w:rsidRDefault="00E16594" w:rsidP="00EA4ECD">
      <w:pPr>
        <w:spacing w:line="240" w:lineRule="auto"/>
        <w:contextualSpacing/>
        <w:jc w:val="both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8"/>
        <w:gridCol w:w="4528"/>
      </w:tblGrid>
      <w:tr w:rsidR="00EA4ECD" w14:paraId="66B4FFA8" w14:textId="77777777" w:rsidTr="00EA4ECD">
        <w:trPr>
          <w:jc w:val="center"/>
        </w:trPr>
        <w:tc>
          <w:tcPr>
            <w:tcW w:w="4528" w:type="dxa"/>
            <w:vAlign w:val="center"/>
          </w:tcPr>
          <w:p w14:paraId="4D352321" w14:textId="05F187E6" w:rsidR="00EA4ECD" w:rsidRDefault="00EA4ECD" w:rsidP="00B6472D">
            <w:pPr>
              <w:contextualSpacing/>
              <w:jc w:val="center"/>
            </w:pPr>
          </w:p>
        </w:tc>
        <w:tc>
          <w:tcPr>
            <w:tcW w:w="4528" w:type="dxa"/>
            <w:vAlign w:val="center"/>
          </w:tcPr>
          <w:p w14:paraId="5D4622E1" w14:textId="658A4E7A" w:rsidR="00EA4ECD" w:rsidRDefault="00EA4ECD" w:rsidP="00EA4ECD">
            <w:pPr>
              <w:contextualSpacing/>
              <w:jc w:val="center"/>
            </w:pPr>
          </w:p>
        </w:tc>
      </w:tr>
    </w:tbl>
    <w:p w14:paraId="48C0BBC7" w14:textId="77777777" w:rsidR="00EA4ECD" w:rsidRDefault="00EA4ECD" w:rsidP="00EA4ECD">
      <w:pPr>
        <w:spacing w:line="240" w:lineRule="auto"/>
        <w:contextualSpacing/>
        <w:jc w:val="both"/>
      </w:pPr>
    </w:p>
    <w:p w14:paraId="24F0A2C7" w14:textId="77777777" w:rsidR="00EA4ECD" w:rsidRDefault="00EA4ECD" w:rsidP="00EA4ECD">
      <w:pPr>
        <w:spacing w:line="240" w:lineRule="auto"/>
        <w:contextualSpacing/>
        <w:jc w:val="both"/>
      </w:pPr>
    </w:p>
    <w:p w14:paraId="4069E1C3" w14:textId="77777777" w:rsidR="00EA4ECD" w:rsidRDefault="00EA4ECD" w:rsidP="00EA4ECD">
      <w:pPr>
        <w:spacing w:after="0" w:line="240" w:lineRule="auto"/>
        <w:contextualSpacing/>
      </w:pPr>
    </w:p>
    <w:sectPr w:rsidR="00EA4ECD" w:rsidSect="00A963B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1701" w:right="1304" w:bottom="1418" w:left="1304" w:header="68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7B3297" w14:textId="77777777" w:rsidR="00565D2A" w:rsidRDefault="00565D2A" w:rsidP="00B0659E">
      <w:pPr>
        <w:spacing w:after="0" w:line="240" w:lineRule="auto"/>
      </w:pPr>
      <w:r>
        <w:separator/>
      </w:r>
    </w:p>
  </w:endnote>
  <w:endnote w:type="continuationSeparator" w:id="0">
    <w:p w14:paraId="5359F278" w14:textId="77777777" w:rsidR="00565D2A" w:rsidRDefault="00565D2A" w:rsidP="00B06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CC9AA3" w14:textId="77777777" w:rsidR="00EA4ECD" w:rsidRDefault="00EA4E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867643" w14:textId="77777777" w:rsidR="00346182" w:rsidRDefault="00C33D42">
    <w:pPr>
      <w:pStyle w:val="Foo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3888036" wp14:editId="36AB7AE6">
              <wp:simplePos x="0" y="0"/>
              <wp:positionH relativeFrom="column">
                <wp:posOffset>-235585</wp:posOffset>
              </wp:positionH>
              <wp:positionV relativeFrom="paragraph">
                <wp:posOffset>-528320</wp:posOffset>
              </wp:positionV>
              <wp:extent cx="6386830" cy="158369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86830" cy="1583690"/>
                        <a:chOff x="0" y="0"/>
                        <a:chExt cx="6386830" cy="158369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8530" b="19235"/>
                        <a:stretch/>
                      </pic:blipFill>
                      <pic:spPr bwMode="auto">
                        <a:xfrm>
                          <a:off x="2543175" y="295275"/>
                          <a:ext cx="1250315" cy="1007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24425" y="361950"/>
                          <a:ext cx="1462405" cy="8997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473200" cy="158369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group w14:anchorId="72EB46A2" id="Group 3" o:spid="_x0000_s1026" style="position:absolute;margin-left:-18.55pt;margin-top:-41.6pt;width:502.9pt;height:124.7pt;z-index:251662336" coordsize="63868,1583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25431;top:2952;width:12503;height:10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">
                <v:imagedata r:id="rId4" o:title="" croptop="12144f" cropbottom="12606f"/>
              </v:shape>
              <v:shape id="Picture 4" o:spid="_x0000_s1028" type="#_x0000_t75" style="position:absolute;left:49244;top:3619;width:14624;height:8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">
                <v:imagedata r:id="rId5" o:title=""/>
              </v:shape>
              <v:shape id="Picture 5" o:spid="_x0000_s1029" type="#_x0000_t75" style="position:absolute;width:14732;height:15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">
                <v:imagedata r:id="rId6" o:title=""/>
              </v:shape>
            </v:group>
          </w:pict>
        </mc:Fallback>
      </mc:AlternateContent>
    </w:r>
  </w:p>
  <w:p w14:paraId="1A73B5E5" w14:textId="77777777" w:rsidR="00346182" w:rsidRDefault="0034618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AC5FBD" w14:textId="77777777" w:rsidR="00EA4ECD" w:rsidRDefault="00EA4E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B4E8B3" w14:textId="77777777" w:rsidR="00565D2A" w:rsidRDefault="00565D2A" w:rsidP="00B0659E">
      <w:pPr>
        <w:spacing w:after="0" w:line="240" w:lineRule="auto"/>
      </w:pPr>
      <w:r>
        <w:separator/>
      </w:r>
    </w:p>
  </w:footnote>
  <w:footnote w:type="continuationSeparator" w:id="0">
    <w:p w14:paraId="759053D6" w14:textId="77777777" w:rsidR="00565D2A" w:rsidRDefault="00565D2A" w:rsidP="00B065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BFBA82" w14:textId="77777777" w:rsidR="00EA4ECD" w:rsidRDefault="00EA4E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CA97" w14:textId="77777777" w:rsidR="00346182" w:rsidRPr="0079237F" w:rsidRDefault="00D80B2B" w:rsidP="0079237F">
    <w:pPr>
      <w:pStyle w:val="Heading3"/>
      <w:jc w:val="center"/>
      <w:rPr>
        <w:sz w:val="14"/>
        <w:szCs w:val="14"/>
      </w:rPr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139A772C" wp14:editId="27DA94B3">
          <wp:simplePos x="0" y="0"/>
          <wp:positionH relativeFrom="margin">
            <wp:posOffset>-209550</wp:posOffset>
          </wp:positionH>
          <wp:positionV relativeFrom="margin">
            <wp:posOffset>-866775</wp:posOffset>
          </wp:positionV>
          <wp:extent cx="2948940" cy="791845"/>
          <wp:effectExtent l="0" t="0" r="3810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769"/>
                  <a:stretch/>
                </pic:blipFill>
                <pic:spPr bwMode="auto">
                  <a:xfrm>
                    <a:off x="0" y="0"/>
                    <a:ext cx="2948940" cy="7918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52C">
      <w:rPr>
        <w:noProof/>
        <w:sz w:val="14"/>
        <w:szCs w:val="14"/>
        <w:lang w:val="en-US" w:eastAsia="en-US"/>
      </w:rPr>
      <w:drawing>
        <wp:anchor distT="0" distB="0" distL="114300" distR="114300" simplePos="0" relativeHeight="251661312" behindDoc="0" locked="0" layoutInCell="1" allowOverlap="1" wp14:anchorId="078755F9" wp14:editId="6DF9D4BF">
          <wp:simplePos x="0" y="0"/>
          <wp:positionH relativeFrom="margin">
            <wp:posOffset>5160010</wp:posOffset>
          </wp:positionH>
          <wp:positionV relativeFrom="margin">
            <wp:posOffset>-933450</wp:posOffset>
          </wp:positionV>
          <wp:extent cx="1029884" cy="1008000"/>
          <wp:effectExtent l="0" t="0" r="0" b="190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884" cy="100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58C564" w14:textId="77777777" w:rsidR="00346182" w:rsidRDefault="0034618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4A22EC" w14:textId="77777777" w:rsidR="00EA4ECD" w:rsidRDefault="00EA4E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573D8"/>
    <w:multiLevelType w:val="hybridMultilevel"/>
    <w:tmpl w:val="09F204B4"/>
    <w:lvl w:ilvl="0" w:tplc="A97ED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0CF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A009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C81F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7603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A9C14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6802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0E13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08E3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080D0141"/>
    <w:multiLevelType w:val="hybridMultilevel"/>
    <w:tmpl w:val="C2AE234C"/>
    <w:lvl w:ilvl="0" w:tplc="0D8053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82775B"/>
    <w:multiLevelType w:val="multilevel"/>
    <w:tmpl w:val="44549D2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3118175E"/>
    <w:multiLevelType w:val="hybridMultilevel"/>
    <w:tmpl w:val="46A6A61E"/>
    <w:lvl w:ilvl="0" w:tplc="6994D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306C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4F24C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605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84493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BE9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9CA00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4881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74D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354B35AB"/>
    <w:multiLevelType w:val="hybridMultilevel"/>
    <w:tmpl w:val="8F58CDC2"/>
    <w:lvl w:ilvl="0" w:tplc="DF24FEF4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>
    <w:nsid w:val="4D190BCA"/>
    <w:multiLevelType w:val="hybridMultilevel"/>
    <w:tmpl w:val="E26A7D90"/>
    <w:lvl w:ilvl="0" w:tplc="951253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E84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358C8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BE47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863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7F432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04E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060E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C6E3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5F446B50"/>
    <w:multiLevelType w:val="hybridMultilevel"/>
    <w:tmpl w:val="320E9C7E"/>
    <w:lvl w:ilvl="0" w:tplc="0D8053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C50907"/>
    <w:multiLevelType w:val="hybridMultilevel"/>
    <w:tmpl w:val="6946308E"/>
    <w:lvl w:ilvl="0" w:tplc="041F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68AD0569"/>
    <w:multiLevelType w:val="hybridMultilevel"/>
    <w:tmpl w:val="73E0E70E"/>
    <w:lvl w:ilvl="0" w:tplc="0D8053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7A372A"/>
    <w:multiLevelType w:val="hybridMultilevel"/>
    <w:tmpl w:val="EA369646"/>
    <w:lvl w:ilvl="0" w:tplc="78FAB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A6E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6A12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C843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067E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286EC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128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C0BC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20CCE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5"/>
  </w:num>
  <w:num w:numId="5">
    <w:abstractNumId w:val="1"/>
  </w:num>
  <w:num w:numId="6">
    <w:abstractNumId w:val="6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4"/>
  </w:num>
  <w:num w:numId="18">
    <w:abstractNumId w:val="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hyphenationZone w:val="425"/>
  <w:drawingGridHorizontalSpacing w:val="105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TczsTCyMLQ0tDRW0lEKTi0uzszPAykwNq0FAKPTfyctAAAA"/>
  </w:docVars>
  <w:rsids>
    <w:rsidRoot w:val="002E4319"/>
    <w:rsid w:val="00013F1C"/>
    <w:rsid w:val="000148D9"/>
    <w:rsid w:val="0002033B"/>
    <w:rsid w:val="00021E70"/>
    <w:rsid w:val="000248F4"/>
    <w:rsid w:val="00025426"/>
    <w:rsid w:val="00027D7C"/>
    <w:rsid w:val="00027DEF"/>
    <w:rsid w:val="0003274E"/>
    <w:rsid w:val="00033FE6"/>
    <w:rsid w:val="0004249C"/>
    <w:rsid w:val="00051A1B"/>
    <w:rsid w:val="000529EE"/>
    <w:rsid w:val="00054F42"/>
    <w:rsid w:val="00057D0F"/>
    <w:rsid w:val="00061711"/>
    <w:rsid w:val="00071EB3"/>
    <w:rsid w:val="000723DC"/>
    <w:rsid w:val="00080F21"/>
    <w:rsid w:val="0008293F"/>
    <w:rsid w:val="00084DFD"/>
    <w:rsid w:val="00085967"/>
    <w:rsid w:val="00090CEC"/>
    <w:rsid w:val="00091574"/>
    <w:rsid w:val="00094946"/>
    <w:rsid w:val="0009652C"/>
    <w:rsid w:val="00096C18"/>
    <w:rsid w:val="00096FEA"/>
    <w:rsid w:val="000A0D40"/>
    <w:rsid w:val="000A19AB"/>
    <w:rsid w:val="000A615C"/>
    <w:rsid w:val="000A6CF7"/>
    <w:rsid w:val="000A7B02"/>
    <w:rsid w:val="000A7CF4"/>
    <w:rsid w:val="000B1732"/>
    <w:rsid w:val="000B26D5"/>
    <w:rsid w:val="000B2F74"/>
    <w:rsid w:val="000E33CC"/>
    <w:rsid w:val="000E4DC8"/>
    <w:rsid w:val="000F75FA"/>
    <w:rsid w:val="00102526"/>
    <w:rsid w:val="001062D8"/>
    <w:rsid w:val="00107446"/>
    <w:rsid w:val="0011283B"/>
    <w:rsid w:val="0011694F"/>
    <w:rsid w:val="00120DB1"/>
    <w:rsid w:val="0012113E"/>
    <w:rsid w:val="00130EF4"/>
    <w:rsid w:val="00143F36"/>
    <w:rsid w:val="00161A96"/>
    <w:rsid w:val="001648DD"/>
    <w:rsid w:val="00166CEB"/>
    <w:rsid w:val="00170F84"/>
    <w:rsid w:val="00176BB7"/>
    <w:rsid w:val="00182C25"/>
    <w:rsid w:val="001842C3"/>
    <w:rsid w:val="00196385"/>
    <w:rsid w:val="001A1594"/>
    <w:rsid w:val="001A1E99"/>
    <w:rsid w:val="001A67E0"/>
    <w:rsid w:val="001C5DC4"/>
    <w:rsid w:val="001D01A8"/>
    <w:rsid w:val="001D082D"/>
    <w:rsid w:val="001D3AE3"/>
    <w:rsid w:val="001E1763"/>
    <w:rsid w:val="001E5B10"/>
    <w:rsid w:val="001E667D"/>
    <w:rsid w:val="001F126D"/>
    <w:rsid w:val="001F14B7"/>
    <w:rsid w:val="0020181D"/>
    <w:rsid w:val="00201864"/>
    <w:rsid w:val="00205203"/>
    <w:rsid w:val="00212F02"/>
    <w:rsid w:val="0022412A"/>
    <w:rsid w:val="00226026"/>
    <w:rsid w:val="00227106"/>
    <w:rsid w:val="0022747F"/>
    <w:rsid w:val="00241E96"/>
    <w:rsid w:val="002425F7"/>
    <w:rsid w:val="00242CCE"/>
    <w:rsid w:val="00256657"/>
    <w:rsid w:val="002633F3"/>
    <w:rsid w:val="00264999"/>
    <w:rsid w:val="00267259"/>
    <w:rsid w:val="002719E0"/>
    <w:rsid w:val="00273EE5"/>
    <w:rsid w:val="00281762"/>
    <w:rsid w:val="002860A6"/>
    <w:rsid w:val="002900EE"/>
    <w:rsid w:val="0029050F"/>
    <w:rsid w:val="00290814"/>
    <w:rsid w:val="002A3875"/>
    <w:rsid w:val="002B21D4"/>
    <w:rsid w:val="002B57D1"/>
    <w:rsid w:val="002B5BA1"/>
    <w:rsid w:val="002B7E46"/>
    <w:rsid w:val="002C061B"/>
    <w:rsid w:val="002C1DD6"/>
    <w:rsid w:val="002C4965"/>
    <w:rsid w:val="002D0CFF"/>
    <w:rsid w:val="002E4319"/>
    <w:rsid w:val="002F61D5"/>
    <w:rsid w:val="00305279"/>
    <w:rsid w:val="00321107"/>
    <w:rsid w:val="00321B0F"/>
    <w:rsid w:val="0033059F"/>
    <w:rsid w:val="00332885"/>
    <w:rsid w:val="00334A71"/>
    <w:rsid w:val="003373C9"/>
    <w:rsid w:val="0034327C"/>
    <w:rsid w:val="00344899"/>
    <w:rsid w:val="00344CAD"/>
    <w:rsid w:val="00346182"/>
    <w:rsid w:val="0036329D"/>
    <w:rsid w:val="00365301"/>
    <w:rsid w:val="003667EA"/>
    <w:rsid w:val="00370536"/>
    <w:rsid w:val="00371788"/>
    <w:rsid w:val="003969A6"/>
    <w:rsid w:val="003A4D05"/>
    <w:rsid w:val="003A57C8"/>
    <w:rsid w:val="003B074E"/>
    <w:rsid w:val="003B23C4"/>
    <w:rsid w:val="003B2C6D"/>
    <w:rsid w:val="003B4FA1"/>
    <w:rsid w:val="003C03A1"/>
    <w:rsid w:val="003C14A1"/>
    <w:rsid w:val="003C4786"/>
    <w:rsid w:val="003C5927"/>
    <w:rsid w:val="003C7A39"/>
    <w:rsid w:val="003D25FF"/>
    <w:rsid w:val="003D2DAC"/>
    <w:rsid w:val="003E091C"/>
    <w:rsid w:val="003E6747"/>
    <w:rsid w:val="003E7227"/>
    <w:rsid w:val="003F3480"/>
    <w:rsid w:val="003F40E3"/>
    <w:rsid w:val="003F57B7"/>
    <w:rsid w:val="004018B8"/>
    <w:rsid w:val="00401AA3"/>
    <w:rsid w:val="0040483F"/>
    <w:rsid w:val="00410686"/>
    <w:rsid w:val="0042310F"/>
    <w:rsid w:val="00426779"/>
    <w:rsid w:val="00427724"/>
    <w:rsid w:val="004345F8"/>
    <w:rsid w:val="004349EC"/>
    <w:rsid w:val="00435170"/>
    <w:rsid w:val="00435204"/>
    <w:rsid w:val="00445BA0"/>
    <w:rsid w:val="00445F31"/>
    <w:rsid w:val="004500C5"/>
    <w:rsid w:val="00453754"/>
    <w:rsid w:val="0045666A"/>
    <w:rsid w:val="00463FE4"/>
    <w:rsid w:val="0047140C"/>
    <w:rsid w:val="00475BDC"/>
    <w:rsid w:val="00476397"/>
    <w:rsid w:val="00480EA7"/>
    <w:rsid w:val="00484BC3"/>
    <w:rsid w:val="00486815"/>
    <w:rsid w:val="004A068D"/>
    <w:rsid w:val="004B7912"/>
    <w:rsid w:val="004C3C27"/>
    <w:rsid w:val="004D1862"/>
    <w:rsid w:val="004D5937"/>
    <w:rsid w:val="004D5F68"/>
    <w:rsid w:val="004F3AFF"/>
    <w:rsid w:val="004F3D03"/>
    <w:rsid w:val="004F735A"/>
    <w:rsid w:val="00511C8E"/>
    <w:rsid w:val="00515BA2"/>
    <w:rsid w:val="00520693"/>
    <w:rsid w:val="00520F0D"/>
    <w:rsid w:val="0052118E"/>
    <w:rsid w:val="00524121"/>
    <w:rsid w:val="00532024"/>
    <w:rsid w:val="00537648"/>
    <w:rsid w:val="0055196E"/>
    <w:rsid w:val="00553888"/>
    <w:rsid w:val="00553975"/>
    <w:rsid w:val="00556EEE"/>
    <w:rsid w:val="0056013F"/>
    <w:rsid w:val="00565D2A"/>
    <w:rsid w:val="00566875"/>
    <w:rsid w:val="00570D45"/>
    <w:rsid w:val="00581A8F"/>
    <w:rsid w:val="00586E22"/>
    <w:rsid w:val="00590230"/>
    <w:rsid w:val="005960E4"/>
    <w:rsid w:val="00597D7B"/>
    <w:rsid w:val="005B2D2D"/>
    <w:rsid w:val="005B43EF"/>
    <w:rsid w:val="005B6EDE"/>
    <w:rsid w:val="005C08BB"/>
    <w:rsid w:val="005C2F61"/>
    <w:rsid w:val="005D581E"/>
    <w:rsid w:val="005E1CDD"/>
    <w:rsid w:val="005E25ED"/>
    <w:rsid w:val="005E5ACA"/>
    <w:rsid w:val="005F0C01"/>
    <w:rsid w:val="005F3A39"/>
    <w:rsid w:val="005F74C5"/>
    <w:rsid w:val="00600BD8"/>
    <w:rsid w:val="00601637"/>
    <w:rsid w:val="00602982"/>
    <w:rsid w:val="00603F11"/>
    <w:rsid w:val="0060412D"/>
    <w:rsid w:val="00606A33"/>
    <w:rsid w:val="00617729"/>
    <w:rsid w:val="006312EC"/>
    <w:rsid w:val="006334B4"/>
    <w:rsid w:val="0064110B"/>
    <w:rsid w:val="00643B58"/>
    <w:rsid w:val="00643E4B"/>
    <w:rsid w:val="00643F49"/>
    <w:rsid w:val="00647EE3"/>
    <w:rsid w:val="00655DB3"/>
    <w:rsid w:val="00657004"/>
    <w:rsid w:val="0067055C"/>
    <w:rsid w:val="00676E3B"/>
    <w:rsid w:val="006849A3"/>
    <w:rsid w:val="006857CC"/>
    <w:rsid w:val="00685E26"/>
    <w:rsid w:val="00687570"/>
    <w:rsid w:val="00692ABC"/>
    <w:rsid w:val="00694000"/>
    <w:rsid w:val="006945F8"/>
    <w:rsid w:val="00696277"/>
    <w:rsid w:val="006A2E40"/>
    <w:rsid w:val="006A6A73"/>
    <w:rsid w:val="006A6CF2"/>
    <w:rsid w:val="006B4E7A"/>
    <w:rsid w:val="006B6738"/>
    <w:rsid w:val="006C3501"/>
    <w:rsid w:val="006C37D5"/>
    <w:rsid w:val="006C474E"/>
    <w:rsid w:val="006D2D89"/>
    <w:rsid w:val="006E7014"/>
    <w:rsid w:val="006F0F92"/>
    <w:rsid w:val="006F2F91"/>
    <w:rsid w:val="006F6B62"/>
    <w:rsid w:val="007020BF"/>
    <w:rsid w:val="00713EDC"/>
    <w:rsid w:val="00724824"/>
    <w:rsid w:val="00732E98"/>
    <w:rsid w:val="00736A5F"/>
    <w:rsid w:val="0074410D"/>
    <w:rsid w:val="00745136"/>
    <w:rsid w:val="007456E2"/>
    <w:rsid w:val="00747432"/>
    <w:rsid w:val="00747D0C"/>
    <w:rsid w:val="00752241"/>
    <w:rsid w:val="0076418E"/>
    <w:rsid w:val="00773339"/>
    <w:rsid w:val="00786C0C"/>
    <w:rsid w:val="00790EAC"/>
    <w:rsid w:val="0079237F"/>
    <w:rsid w:val="00792801"/>
    <w:rsid w:val="00792BCD"/>
    <w:rsid w:val="0079330F"/>
    <w:rsid w:val="0079548A"/>
    <w:rsid w:val="00796750"/>
    <w:rsid w:val="007A799A"/>
    <w:rsid w:val="007B0F19"/>
    <w:rsid w:val="007B27B2"/>
    <w:rsid w:val="007C0A2E"/>
    <w:rsid w:val="007C206B"/>
    <w:rsid w:val="007D1FE1"/>
    <w:rsid w:val="007E15BE"/>
    <w:rsid w:val="007E51F9"/>
    <w:rsid w:val="007F0214"/>
    <w:rsid w:val="007F2E70"/>
    <w:rsid w:val="007F37E0"/>
    <w:rsid w:val="007F4789"/>
    <w:rsid w:val="007F672F"/>
    <w:rsid w:val="008007A4"/>
    <w:rsid w:val="00801FFC"/>
    <w:rsid w:val="00803652"/>
    <w:rsid w:val="008102CE"/>
    <w:rsid w:val="00810E08"/>
    <w:rsid w:val="00811A02"/>
    <w:rsid w:val="0081262A"/>
    <w:rsid w:val="008166D2"/>
    <w:rsid w:val="0082298A"/>
    <w:rsid w:val="0082555C"/>
    <w:rsid w:val="00827D56"/>
    <w:rsid w:val="00831A36"/>
    <w:rsid w:val="00845B41"/>
    <w:rsid w:val="008464BE"/>
    <w:rsid w:val="008505D0"/>
    <w:rsid w:val="00867EEF"/>
    <w:rsid w:val="0087168A"/>
    <w:rsid w:val="00874A2D"/>
    <w:rsid w:val="00875E91"/>
    <w:rsid w:val="0089288D"/>
    <w:rsid w:val="008A68E0"/>
    <w:rsid w:val="008A7B4B"/>
    <w:rsid w:val="008B520A"/>
    <w:rsid w:val="008C4496"/>
    <w:rsid w:val="008C4C8C"/>
    <w:rsid w:val="008D560C"/>
    <w:rsid w:val="008E02C6"/>
    <w:rsid w:val="008E2D77"/>
    <w:rsid w:val="008E3357"/>
    <w:rsid w:val="008E6D63"/>
    <w:rsid w:val="008F2319"/>
    <w:rsid w:val="008F4914"/>
    <w:rsid w:val="008F552B"/>
    <w:rsid w:val="00901C83"/>
    <w:rsid w:val="00903339"/>
    <w:rsid w:val="00914361"/>
    <w:rsid w:val="009149EC"/>
    <w:rsid w:val="00922F2F"/>
    <w:rsid w:val="00923572"/>
    <w:rsid w:val="00924DF9"/>
    <w:rsid w:val="00926E7E"/>
    <w:rsid w:val="00931827"/>
    <w:rsid w:val="00933284"/>
    <w:rsid w:val="009458C9"/>
    <w:rsid w:val="00947F50"/>
    <w:rsid w:val="00950F47"/>
    <w:rsid w:val="00950FAF"/>
    <w:rsid w:val="00956368"/>
    <w:rsid w:val="009611A5"/>
    <w:rsid w:val="009655AD"/>
    <w:rsid w:val="0097112D"/>
    <w:rsid w:val="009745FD"/>
    <w:rsid w:val="00977476"/>
    <w:rsid w:val="009920ED"/>
    <w:rsid w:val="00993CD8"/>
    <w:rsid w:val="009948AD"/>
    <w:rsid w:val="009964B0"/>
    <w:rsid w:val="009A7138"/>
    <w:rsid w:val="009B2D66"/>
    <w:rsid w:val="009B3317"/>
    <w:rsid w:val="009B4D79"/>
    <w:rsid w:val="009C1836"/>
    <w:rsid w:val="009C3021"/>
    <w:rsid w:val="009C558B"/>
    <w:rsid w:val="009C6A01"/>
    <w:rsid w:val="009D1784"/>
    <w:rsid w:val="009E2B44"/>
    <w:rsid w:val="009E5B64"/>
    <w:rsid w:val="009F1264"/>
    <w:rsid w:val="009F58FA"/>
    <w:rsid w:val="00A011C1"/>
    <w:rsid w:val="00A11C6D"/>
    <w:rsid w:val="00A1377C"/>
    <w:rsid w:val="00A30D5A"/>
    <w:rsid w:val="00A42154"/>
    <w:rsid w:val="00A43946"/>
    <w:rsid w:val="00A51E5D"/>
    <w:rsid w:val="00A6091E"/>
    <w:rsid w:val="00A6324C"/>
    <w:rsid w:val="00A643F2"/>
    <w:rsid w:val="00A71A68"/>
    <w:rsid w:val="00A71F11"/>
    <w:rsid w:val="00A72AA3"/>
    <w:rsid w:val="00A73C98"/>
    <w:rsid w:val="00A850D8"/>
    <w:rsid w:val="00A87472"/>
    <w:rsid w:val="00A922CA"/>
    <w:rsid w:val="00A963BE"/>
    <w:rsid w:val="00AA383E"/>
    <w:rsid w:val="00AA3B7F"/>
    <w:rsid w:val="00AA7BD5"/>
    <w:rsid w:val="00AB138A"/>
    <w:rsid w:val="00AB7A08"/>
    <w:rsid w:val="00AC1635"/>
    <w:rsid w:val="00AE2A31"/>
    <w:rsid w:val="00AE6D57"/>
    <w:rsid w:val="00AE72C0"/>
    <w:rsid w:val="00AF4D62"/>
    <w:rsid w:val="00B014AB"/>
    <w:rsid w:val="00B03047"/>
    <w:rsid w:val="00B05D71"/>
    <w:rsid w:val="00B0659E"/>
    <w:rsid w:val="00B10B7C"/>
    <w:rsid w:val="00B239F3"/>
    <w:rsid w:val="00B3054D"/>
    <w:rsid w:val="00B30F21"/>
    <w:rsid w:val="00B30FEA"/>
    <w:rsid w:val="00B31FAD"/>
    <w:rsid w:val="00B342E9"/>
    <w:rsid w:val="00B4780C"/>
    <w:rsid w:val="00B51714"/>
    <w:rsid w:val="00B55CF7"/>
    <w:rsid w:val="00B5620D"/>
    <w:rsid w:val="00B6472D"/>
    <w:rsid w:val="00B70165"/>
    <w:rsid w:val="00B9638D"/>
    <w:rsid w:val="00BA2D0C"/>
    <w:rsid w:val="00BA56C1"/>
    <w:rsid w:val="00BB40D0"/>
    <w:rsid w:val="00BB4A8C"/>
    <w:rsid w:val="00BC5A17"/>
    <w:rsid w:val="00BC5FEC"/>
    <w:rsid w:val="00BC7A65"/>
    <w:rsid w:val="00BD4C79"/>
    <w:rsid w:val="00BD4CEC"/>
    <w:rsid w:val="00BD53D9"/>
    <w:rsid w:val="00BE07CC"/>
    <w:rsid w:val="00BE2B4E"/>
    <w:rsid w:val="00BE3486"/>
    <w:rsid w:val="00BE484B"/>
    <w:rsid w:val="00BE7B79"/>
    <w:rsid w:val="00BF6012"/>
    <w:rsid w:val="00BF6E10"/>
    <w:rsid w:val="00BF7B66"/>
    <w:rsid w:val="00C05535"/>
    <w:rsid w:val="00C06EE3"/>
    <w:rsid w:val="00C16D53"/>
    <w:rsid w:val="00C20376"/>
    <w:rsid w:val="00C24E60"/>
    <w:rsid w:val="00C27017"/>
    <w:rsid w:val="00C33D42"/>
    <w:rsid w:val="00C35EE5"/>
    <w:rsid w:val="00C36140"/>
    <w:rsid w:val="00C43969"/>
    <w:rsid w:val="00C530EC"/>
    <w:rsid w:val="00C53532"/>
    <w:rsid w:val="00C60495"/>
    <w:rsid w:val="00C61560"/>
    <w:rsid w:val="00C63349"/>
    <w:rsid w:val="00C74576"/>
    <w:rsid w:val="00C81577"/>
    <w:rsid w:val="00C83474"/>
    <w:rsid w:val="00C83D0D"/>
    <w:rsid w:val="00C85F44"/>
    <w:rsid w:val="00C86011"/>
    <w:rsid w:val="00C92664"/>
    <w:rsid w:val="00C95367"/>
    <w:rsid w:val="00C97359"/>
    <w:rsid w:val="00CA0ED0"/>
    <w:rsid w:val="00CA220D"/>
    <w:rsid w:val="00CA4B07"/>
    <w:rsid w:val="00CA6A8D"/>
    <w:rsid w:val="00CB395F"/>
    <w:rsid w:val="00CB5CEB"/>
    <w:rsid w:val="00CB7917"/>
    <w:rsid w:val="00CC3EAC"/>
    <w:rsid w:val="00CC542E"/>
    <w:rsid w:val="00CD3B55"/>
    <w:rsid w:val="00CD4548"/>
    <w:rsid w:val="00CE7B7A"/>
    <w:rsid w:val="00CF183A"/>
    <w:rsid w:val="00CF2863"/>
    <w:rsid w:val="00D027C4"/>
    <w:rsid w:val="00D02D31"/>
    <w:rsid w:val="00D0346F"/>
    <w:rsid w:val="00D121F6"/>
    <w:rsid w:val="00D12A3D"/>
    <w:rsid w:val="00D14C00"/>
    <w:rsid w:val="00D17EA0"/>
    <w:rsid w:val="00D221C1"/>
    <w:rsid w:val="00D26BFC"/>
    <w:rsid w:val="00D32C5D"/>
    <w:rsid w:val="00D43C55"/>
    <w:rsid w:val="00D445FF"/>
    <w:rsid w:val="00D50B50"/>
    <w:rsid w:val="00D56896"/>
    <w:rsid w:val="00D56A69"/>
    <w:rsid w:val="00D57A8A"/>
    <w:rsid w:val="00D6513F"/>
    <w:rsid w:val="00D65321"/>
    <w:rsid w:val="00D65491"/>
    <w:rsid w:val="00D74084"/>
    <w:rsid w:val="00D80B2B"/>
    <w:rsid w:val="00D8323E"/>
    <w:rsid w:val="00D94DF2"/>
    <w:rsid w:val="00DA127E"/>
    <w:rsid w:val="00DA78EB"/>
    <w:rsid w:val="00DB5E4A"/>
    <w:rsid w:val="00DC434F"/>
    <w:rsid w:val="00DC6828"/>
    <w:rsid w:val="00DD00EF"/>
    <w:rsid w:val="00DE2B7D"/>
    <w:rsid w:val="00DF0EAB"/>
    <w:rsid w:val="00DF2FF0"/>
    <w:rsid w:val="00DF62A7"/>
    <w:rsid w:val="00DF7443"/>
    <w:rsid w:val="00E05CC7"/>
    <w:rsid w:val="00E16594"/>
    <w:rsid w:val="00E203D0"/>
    <w:rsid w:val="00E22F51"/>
    <w:rsid w:val="00E2426E"/>
    <w:rsid w:val="00E27A23"/>
    <w:rsid w:val="00E3170F"/>
    <w:rsid w:val="00E35BB6"/>
    <w:rsid w:val="00E36E26"/>
    <w:rsid w:val="00E45D68"/>
    <w:rsid w:val="00E46DE2"/>
    <w:rsid w:val="00E536FB"/>
    <w:rsid w:val="00E53930"/>
    <w:rsid w:val="00E54AC0"/>
    <w:rsid w:val="00E57017"/>
    <w:rsid w:val="00E6025B"/>
    <w:rsid w:val="00E60DAE"/>
    <w:rsid w:val="00E6177B"/>
    <w:rsid w:val="00E6380C"/>
    <w:rsid w:val="00E65E79"/>
    <w:rsid w:val="00E67455"/>
    <w:rsid w:val="00E675A1"/>
    <w:rsid w:val="00E67C02"/>
    <w:rsid w:val="00E71AB1"/>
    <w:rsid w:val="00E724D8"/>
    <w:rsid w:val="00E82964"/>
    <w:rsid w:val="00E85CC9"/>
    <w:rsid w:val="00EA0026"/>
    <w:rsid w:val="00EA4ECD"/>
    <w:rsid w:val="00EA50FD"/>
    <w:rsid w:val="00EA6730"/>
    <w:rsid w:val="00EB26AC"/>
    <w:rsid w:val="00EB581F"/>
    <w:rsid w:val="00EC0661"/>
    <w:rsid w:val="00EC16F1"/>
    <w:rsid w:val="00EC24B3"/>
    <w:rsid w:val="00EC49C5"/>
    <w:rsid w:val="00EC5F25"/>
    <w:rsid w:val="00ED3D96"/>
    <w:rsid w:val="00ED6FFA"/>
    <w:rsid w:val="00EE18E5"/>
    <w:rsid w:val="00EE382E"/>
    <w:rsid w:val="00EE617F"/>
    <w:rsid w:val="00EE64C3"/>
    <w:rsid w:val="00EF3749"/>
    <w:rsid w:val="00F03E23"/>
    <w:rsid w:val="00F110D5"/>
    <w:rsid w:val="00F1298B"/>
    <w:rsid w:val="00F13178"/>
    <w:rsid w:val="00F13A7D"/>
    <w:rsid w:val="00F15BD7"/>
    <w:rsid w:val="00F2365A"/>
    <w:rsid w:val="00F378E0"/>
    <w:rsid w:val="00F43E0F"/>
    <w:rsid w:val="00F646F3"/>
    <w:rsid w:val="00F80093"/>
    <w:rsid w:val="00F80099"/>
    <w:rsid w:val="00F82555"/>
    <w:rsid w:val="00F83BF9"/>
    <w:rsid w:val="00F864D9"/>
    <w:rsid w:val="00F9475F"/>
    <w:rsid w:val="00FA4BD7"/>
    <w:rsid w:val="00FA5E23"/>
    <w:rsid w:val="00FA740A"/>
    <w:rsid w:val="00FB1385"/>
    <w:rsid w:val="00FB7833"/>
    <w:rsid w:val="00FC1E5A"/>
    <w:rsid w:val="00FD705D"/>
    <w:rsid w:val="00FE3680"/>
    <w:rsid w:val="00FE5683"/>
    <w:rsid w:val="00FF49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EE2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96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32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32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32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32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327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327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327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327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327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27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327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327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327C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327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327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32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327C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32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327C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4327C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327C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327C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327C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4327C"/>
    <w:rPr>
      <w:b/>
      <w:bCs/>
    </w:rPr>
  </w:style>
  <w:style w:type="character" w:styleId="Emphasis">
    <w:name w:val="Emphasis"/>
    <w:basedOn w:val="DefaultParagraphFont"/>
    <w:uiPriority w:val="20"/>
    <w:qFormat/>
    <w:rsid w:val="0034327C"/>
    <w:rPr>
      <w:i/>
      <w:iCs/>
    </w:rPr>
  </w:style>
  <w:style w:type="paragraph" w:styleId="NoSpacing">
    <w:name w:val="No Spacing"/>
    <w:uiPriority w:val="1"/>
    <w:qFormat/>
    <w:rsid w:val="003432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432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4327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327C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327C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4327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4327C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4327C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4327C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4327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327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06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59E"/>
  </w:style>
  <w:style w:type="paragraph" w:styleId="Footer">
    <w:name w:val="footer"/>
    <w:basedOn w:val="Normal"/>
    <w:link w:val="FooterChar"/>
    <w:uiPriority w:val="99"/>
    <w:unhideWhenUsed/>
    <w:rsid w:val="00B06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59E"/>
  </w:style>
  <w:style w:type="paragraph" w:styleId="NormalWeb">
    <w:name w:val="Normal (Web)"/>
    <w:basedOn w:val="Normal"/>
    <w:uiPriority w:val="99"/>
    <w:semiHidden/>
    <w:unhideWhenUsed/>
    <w:rsid w:val="008229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aliases w:val="Footnote Text Char Char,Fußnote"/>
    <w:basedOn w:val="Normal"/>
    <w:link w:val="FootnoteTextChar1"/>
    <w:autoRedefine/>
    <w:uiPriority w:val="99"/>
    <w:rsid w:val="00950FAF"/>
    <w:pPr>
      <w:widowControl w:val="0"/>
      <w:tabs>
        <w:tab w:val="left" w:pos="284"/>
      </w:tabs>
      <w:spacing w:after="0" w:line="240" w:lineRule="auto"/>
    </w:pPr>
    <w:rPr>
      <w:rFonts w:ascii="Times New Roman" w:eastAsia="Calibri" w:hAnsi="Times New Roman" w:cs="Times New Roman"/>
      <w:i/>
      <w:sz w:val="18"/>
      <w:szCs w:val="18"/>
      <w:lang w:eastAsia="en-US"/>
    </w:rPr>
  </w:style>
  <w:style w:type="character" w:customStyle="1" w:styleId="FootnoteTextChar">
    <w:name w:val="Footnote Text Char"/>
    <w:basedOn w:val="DefaultParagraphFont"/>
    <w:uiPriority w:val="99"/>
    <w:semiHidden/>
    <w:rsid w:val="00950FAF"/>
    <w:rPr>
      <w:sz w:val="20"/>
      <w:szCs w:val="20"/>
      <w:lang w:val="tr-TR"/>
    </w:rPr>
  </w:style>
  <w:style w:type="character" w:styleId="FootnoteReference">
    <w:name w:val="footnote reference"/>
    <w:aliases w:val="BVI fnr"/>
    <w:link w:val="Char2"/>
    <w:uiPriority w:val="99"/>
    <w:qFormat/>
    <w:rsid w:val="00950FAF"/>
    <w:rPr>
      <w:rFonts w:ascii="Times New Roman" w:hAnsi="Times New Roman"/>
      <w:sz w:val="22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uiPriority w:val="99"/>
    <w:rsid w:val="00950FAF"/>
    <w:pPr>
      <w:spacing w:after="160" w:line="240" w:lineRule="exact"/>
    </w:pPr>
    <w:rPr>
      <w:rFonts w:ascii="Times New Roman" w:hAnsi="Times New Roman"/>
      <w:szCs w:val="16"/>
      <w:vertAlign w:val="superscript"/>
      <w:lang w:val="en-US"/>
    </w:rPr>
  </w:style>
  <w:style w:type="character" w:customStyle="1" w:styleId="FootnoteTextChar1">
    <w:name w:val="Footnote Text Char1"/>
    <w:aliases w:val="Footnote Text Char Char Char,Fußnote Char"/>
    <w:link w:val="FootnoteText"/>
    <w:uiPriority w:val="99"/>
    <w:rsid w:val="00950FAF"/>
    <w:rPr>
      <w:rFonts w:ascii="Times New Roman" w:eastAsia="Calibri" w:hAnsi="Times New Roman" w:cs="Times New Roman"/>
      <w:i/>
      <w:sz w:val="18"/>
      <w:szCs w:val="18"/>
      <w:lang w:val="tr-TR" w:eastAsia="en-US"/>
    </w:rPr>
  </w:style>
  <w:style w:type="paragraph" w:styleId="ListParagraph">
    <w:name w:val="List Paragraph"/>
    <w:basedOn w:val="Normal"/>
    <w:uiPriority w:val="34"/>
    <w:qFormat/>
    <w:rsid w:val="00CF28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0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0E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0EF4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EF4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EF4"/>
    <w:rPr>
      <w:rFonts w:ascii="Tahoma" w:hAnsi="Tahoma" w:cs="Tahoma"/>
      <w:sz w:val="16"/>
      <w:szCs w:val="16"/>
      <w:lang w:val="tr-TR"/>
    </w:rPr>
  </w:style>
  <w:style w:type="table" w:styleId="TableGrid">
    <w:name w:val="Table Grid"/>
    <w:basedOn w:val="TableNormal"/>
    <w:uiPriority w:val="39"/>
    <w:rsid w:val="0060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Accent5">
    <w:name w:val="Grid Table 1 Light Accent 5"/>
    <w:basedOn w:val="TableNormal"/>
    <w:uiPriority w:val="46"/>
    <w:rsid w:val="000E33C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0E33C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Accent5">
    <w:name w:val="Grid Table 2 Accent 5"/>
    <w:basedOn w:val="TableNormal"/>
    <w:uiPriority w:val="47"/>
    <w:rsid w:val="002B7E4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7ColorfulAccent5">
    <w:name w:val="List Table 7 Colorful Accent 5"/>
    <w:basedOn w:val="TableNormal"/>
    <w:uiPriority w:val="52"/>
    <w:rsid w:val="002B7E4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4Accent6">
    <w:name w:val="List Table 4 Accent 6"/>
    <w:basedOn w:val="TableNormal"/>
    <w:uiPriority w:val="49"/>
    <w:rsid w:val="0091436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AA3B7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AA3B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BA56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6C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396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32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32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32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32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327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327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327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327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327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27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327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327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327C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327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327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32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327C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32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327C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4327C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327C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327C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327C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4327C"/>
    <w:rPr>
      <w:b/>
      <w:bCs/>
    </w:rPr>
  </w:style>
  <w:style w:type="character" w:styleId="Emphasis">
    <w:name w:val="Emphasis"/>
    <w:basedOn w:val="DefaultParagraphFont"/>
    <w:uiPriority w:val="20"/>
    <w:qFormat/>
    <w:rsid w:val="0034327C"/>
    <w:rPr>
      <w:i/>
      <w:iCs/>
    </w:rPr>
  </w:style>
  <w:style w:type="paragraph" w:styleId="NoSpacing">
    <w:name w:val="No Spacing"/>
    <w:uiPriority w:val="1"/>
    <w:qFormat/>
    <w:rsid w:val="003432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432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4327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327C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327C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4327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4327C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4327C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4327C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4327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327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06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59E"/>
  </w:style>
  <w:style w:type="paragraph" w:styleId="Footer">
    <w:name w:val="footer"/>
    <w:basedOn w:val="Normal"/>
    <w:link w:val="FooterChar"/>
    <w:uiPriority w:val="99"/>
    <w:unhideWhenUsed/>
    <w:rsid w:val="00B06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59E"/>
  </w:style>
  <w:style w:type="paragraph" w:styleId="NormalWeb">
    <w:name w:val="Normal (Web)"/>
    <w:basedOn w:val="Normal"/>
    <w:uiPriority w:val="99"/>
    <w:semiHidden/>
    <w:unhideWhenUsed/>
    <w:rsid w:val="008229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aliases w:val="Footnote Text Char Char,Fußnote"/>
    <w:basedOn w:val="Normal"/>
    <w:link w:val="FootnoteTextChar1"/>
    <w:autoRedefine/>
    <w:uiPriority w:val="99"/>
    <w:rsid w:val="00950FAF"/>
    <w:pPr>
      <w:widowControl w:val="0"/>
      <w:tabs>
        <w:tab w:val="left" w:pos="284"/>
      </w:tabs>
      <w:spacing w:after="0" w:line="240" w:lineRule="auto"/>
    </w:pPr>
    <w:rPr>
      <w:rFonts w:ascii="Times New Roman" w:eastAsia="Calibri" w:hAnsi="Times New Roman" w:cs="Times New Roman"/>
      <w:i/>
      <w:sz w:val="18"/>
      <w:szCs w:val="18"/>
      <w:lang w:eastAsia="en-US"/>
    </w:rPr>
  </w:style>
  <w:style w:type="character" w:customStyle="1" w:styleId="FootnoteTextChar">
    <w:name w:val="Footnote Text Char"/>
    <w:basedOn w:val="DefaultParagraphFont"/>
    <w:uiPriority w:val="99"/>
    <w:semiHidden/>
    <w:rsid w:val="00950FAF"/>
    <w:rPr>
      <w:sz w:val="20"/>
      <w:szCs w:val="20"/>
      <w:lang w:val="tr-TR"/>
    </w:rPr>
  </w:style>
  <w:style w:type="character" w:styleId="FootnoteReference">
    <w:name w:val="footnote reference"/>
    <w:aliases w:val="BVI fnr"/>
    <w:link w:val="Char2"/>
    <w:uiPriority w:val="99"/>
    <w:qFormat/>
    <w:rsid w:val="00950FAF"/>
    <w:rPr>
      <w:rFonts w:ascii="Times New Roman" w:hAnsi="Times New Roman"/>
      <w:sz w:val="22"/>
      <w:szCs w:val="16"/>
      <w:vertAlign w:val="superscript"/>
      <w:lang w:val="en-US"/>
    </w:rPr>
  </w:style>
  <w:style w:type="paragraph" w:customStyle="1" w:styleId="Char2">
    <w:name w:val="Char2"/>
    <w:basedOn w:val="Normal"/>
    <w:link w:val="FootnoteReference"/>
    <w:uiPriority w:val="99"/>
    <w:rsid w:val="00950FAF"/>
    <w:pPr>
      <w:spacing w:after="160" w:line="240" w:lineRule="exact"/>
    </w:pPr>
    <w:rPr>
      <w:rFonts w:ascii="Times New Roman" w:hAnsi="Times New Roman"/>
      <w:szCs w:val="16"/>
      <w:vertAlign w:val="superscript"/>
      <w:lang w:val="en-US"/>
    </w:rPr>
  </w:style>
  <w:style w:type="character" w:customStyle="1" w:styleId="FootnoteTextChar1">
    <w:name w:val="Footnote Text Char1"/>
    <w:aliases w:val="Footnote Text Char Char Char,Fußnote Char"/>
    <w:link w:val="FootnoteText"/>
    <w:uiPriority w:val="99"/>
    <w:rsid w:val="00950FAF"/>
    <w:rPr>
      <w:rFonts w:ascii="Times New Roman" w:eastAsia="Calibri" w:hAnsi="Times New Roman" w:cs="Times New Roman"/>
      <w:i/>
      <w:sz w:val="18"/>
      <w:szCs w:val="18"/>
      <w:lang w:val="tr-TR" w:eastAsia="en-US"/>
    </w:rPr>
  </w:style>
  <w:style w:type="paragraph" w:styleId="ListParagraph">
    <w:name w:val="List Paragraph"/>
    <w:basedOn w:val="Normal"/>
    <w:uiPriority w:val="34"/>
    <w:qFormat/>
    <w:rsid w:val="00CF28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0E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0E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0EF4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E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EF4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EF4"/>
    <w:rPr>
      <w:rFonts w:ascii="Tahoma" w:hAnsi="Tahoma" w:cs="Tahoma"/>
      <w:sz w:val="16"/>
      <w:szCs w:val="16"/>
      <w:lang w:val="tr-TR"/>
    </w:rPr>
  </w:style>
  <w:style w:type="table" w:styleId="TableGrid">
    <w:name w:val="Table Grid"/>
    <w:basedOn w:val="TableNormal"/>
    <w:uiPriority w:val="39"/>
    <w:rsid w:val="0060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Accent5">
    <w:name w:val="Grid Table 1 Light Accent 5"/>
    <w:basedOn w:val="TableNormal"/>
    <w:uiPriority w:val="46"/>
    <w:rsid w:val="000E33C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0E33C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Accent5">
    <w:name w:val="Grid Table 2 Accent 5"/>
    <w:basedOn w:val="TableNormal"/>
    <w:uiPriority w:val="47"/>
    <w:rsid w:val="002B7E4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7ColorfulAccent5">
    <w:name w:val="List Table 7 Colorful Accent 5"/>
    <w:basedOn w:val="TableNormal"/>
    <w:uiPriority w:val="52"/>
    <w:rsid w:val="002B7E4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4Accent6">
    <w:name w:val="List Table 4 Accent 6"/>
    <w:basedOn w:val="TableNormal"/>
    <w:uiPriority w:val="49"/>
    <w:rsid w:val="0091436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AA3B7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AA3B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BA56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0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8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1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5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02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3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2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3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6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9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4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05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Retrospe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Retrospect">
      <a:maj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E7FD0-F56F-4EA6-9C61-D2C52702B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m Aktasli Gurkan</dc:creator>
  <cp:lastModifiedBy>Windows User</cp:lastModifiedBy>
  <cp:revision>7</cp:revision>
  <cp:lastPrinted>2020-01-31T12:22:00Z</cp:lastPrinted>
  <dcterms:created xsi:type="dcterms:W3CDTF">2020-01-27T13:02:00Z</dcterms:created>
  <dcterms:modified xsi:type="dcterms:W3CDTF">2020-01-31T12:22:00Z</dcterms:modified>
</cp:coreProperties>
</file>